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8489D4" w14:textId="77777777" w:rsidR="00F26943" w:rsidRDefault="00F26943" w:rsidP="00F26943">
      <w:pPr>
        <w:spacing w:line="360" w:lineRule="auto"/>
        <w:jc w:val="center"/>
        <w:rPr>
          <w:rFonts w:asciiTheme="minorEastAsia" w:eastAsiaTheme="minorEastAsia" w:hAnsiTheme="minorEastAsia"/>
          <w:b/>
          <w:sz w:val="28"/>
          <w:szCs w:val="28"/>
        </w:rPr>
      </w:pPr>
      <w:r>
        <w:rPr>
          <w:rFonts w:asciiTheme="minorEastAsia" w:eastAsiaTheme="minorEastAsia" w:hAnsiTheme="minorEastAsia" w:hint="eastAsia"/>
          <w:b/>
          <w:sz w:val="28"/>
          <w:szCs w:val="28"/>
        </w:rPr>
        <w:t>八、附录二 ：教师常用表格</w:t>
      </w:r>
    </w:p>
    <w:p w14:paraId="36A8674D" w14:textId="77777777" w:rsidR="00F26943" w:rsidRPr="00D136D0" w:rsidRDefault="00F26943" w:rsidP="00F26943">
      <w:pPr>
        <w:spacing w:line="360" w:lineRule="auto"/>
        <w:rPr>
          <w:rFonts w:asciiTheme="minorEastAsia" w:eastAsiaTheme="minorEastAsia" w:hAnsiTheme="minorEastAsia"/>
          <w:b/>
          <w:sz w:val="28"/>
          <w:szCs w:val="28"/>
        </w:rPr>
      </w:pPr>
      <w:r>
        <w:rPr>
          <w:rFonts w:asciiTheme="minorEastAsia" w:eastAsiaTheme="minorEastAsia" w:hAnsiTheme="minorEastAsia" w:hint="eastAsia"/>
          <w:b/>
          <w:sz w:val="24"/>
        </w:rPr>
        <w:t>(1)教师请假</w:t>
      </w:r>
    </w:p>
    <w:p w14:paraId="758FD447" w14:textId="77777777" w:rsidR="00F26943" w:rsidRPr="00D136D0" w:rsidRDefault="00F26943" w:rsidP="00D136D0">
      <w:pPr>
        <w:spacing w:line="360" w:lineRule="auto"/>
        <w:ind w:firstLineChars="100" w:firstLine="280"/>
        <w:jc w:val="center"/>
        <w:rPr>
          <w:rFonts w:ascii="楷体_GB2312" w:eastAsia="楷体_GB2312"/>
          <w:sz w:val="28"/>
          <w:szCs w:val="28"/>
        </w:rPr>
      </w:pPr>
      <w:r w:rsidRPr="00D136D0">
        <w:rPr>
          <w:rFonts w:ascii="楷体_GB2312" w:eastAsia="楷体_GB2312" w:hint="eastAsia"/>
          <w:sz w:val="28"/>
          <w:szCs w:val="28"/>
        </w:rPr>
        <w:t>工作量变更说明单</w:t>
      </w:r>
    </w:p>
    <w:tbl>
      <w:tblPr>
        <w:tblW w:w="155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781"/>
        <w:gridCol w:w="1183"/>
        <w:gridCol w:w="1183"/>
        <w:gridCol w:w="1181"/>
        <w:gridCol w:w="2313"/>
        <w:gridCol w:w="997"/>
        <w:gridCol w:w="238"/>
        <w:gridCol w:w="5683"/>
      </w:tblGrid>
      <w:tr w:rsidR="00F26943" w:rsidRPr="00D136D0" w14:paraId="59348FF0" w14:textId="77777777" w:rsidTr="00D136D0">
        <w:trPr>
          <w:trHeight w:val="218"/>
        </w:trPr>
        <w:tc>
          <w:tcPr>
            <w:tcW w:w="2781" w:type="dxa"/>
            <w:vMerge w:val="restart"/>
            <w:tcBorders>
              <w:right w:val="single" w:sz="4" w:space="0" w:color="auto"/>
            </w:tcBorders>
            <w:vAlign w:val="center"/>
          </w:tcPr>
          <w:p w14:paraId="29CFA9CC" w14:textId="77777777" w:rsidR="00F26943" w:rsidRPr="00D136D0" w:rsidRDefault="00F26943" w:rsidP="005E365B">
            <w:pPr>
              <w:spacing w:line="360" w:lineRule="auto"/>
              <w:jc w:val="center"/>
              <w:rPr>
                <w:rFonts w:ascii="楷体_GB2312" w:eastAsia="楷体_GB2312"/>
                <w:sz w:val="28"/>
                <w:szCs w:val="28"/>
              </w:rPr>
            </w:pPr>
            <w:r w:rsidRPr="00D136D0">
              <w:rPr>
                <w:rFonts w:ascii="楷体_GB2312" w:eastAsia="楷体_GB2312" w:hint="eastAsia"/>
                <w:sz w:val="28"/>
                <w:szCs w:val="28"/>
              </w:rPr>
              <w:t>请假教师</w:t>
            </w:r>
          </w:p>
        </w:tc>
        <w:tc>
          <w:tcPr>
            <w:tcW w:w="3547" w:type="dxa"/>
            <w:gridSpan w:val="3"/>
            <w:vMerge w:val="restart"/>
            <w:tcBorders>
              <w:left w:val="single" w:sz="4" w:space="0" w:color="auto"/>
            </w:tcBorders>
          </w:tcPr>
          <w:p w14:paraId="1EB1B048" w14:textId="46703104" w:rsidR="00F26943" w:rsidRPr="00D136D0" w:rsidRDefault="00F26943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</w:p>
        </w:tc>
        <w:tc>
          <w:tcPr>
            <w:tcW w:w="3310" w:type="dxa"/>
            <w:gridSpan w:val="2"/>
          </w:tcPr>
          <w:p w14:paraId="21C48456" w14:textId="77777777" w:rsidR="00F26943" w:rsidRPr="00D136D0" w:rsidRDefault="00F26943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  <w:r w:rsidRPr="00D136D0">
              <w:rPr>
                <w:rFonts w:ascii="楷体_GB2312" w:eastAsia="楷体_GB2312" w:hint="eastAsia"/>
                <w:sz w:val="28"/>
                <w:szCs w:val="28"/>
              </w:rPr>
              <w:t>代课教师</w:t>
            </w:r>
          </w:p>
        </w:tc>
        <w:tc>
          <w:tcPr>
            <w:tcW w:w="5921" w:type="dxa"/>
            <w:gridSpan w:val="2"/>
          </w:tcPr>
          <w:p w14:paraId="0B15AA57" w14:textId="581F0917" w:rsidR="00F26943" w:rsidRPr="00D136D0" w:rsidRDefault="00F26943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</w:p>
        </w:tc>
      </w:tr>
      <w:tr w:rsidR="00F26943" w:rsidRPr="00D136D0" w14:paraId="576FD565" w14:textId="77777777" w:rsidTr="00D136D0">
        <w:trPr>
          <w:trHeight w:val="218"/>
        </w:trPr>
        <w:tc>
          <w:tcPr>
            <w:tcW w:w="2781" w:type="dxa"/>
            <w:vMerge/>
            <w:tcBorders>
              <w:right w:val="single" w:sz="4" w:space="0" w:color="auto"/>
            </w:tcBorders>
          </w:tcPr>
          <w:p w14:paraId="5082DD34" w14:textId="77777777" w:rsidR="00F26943" w:rsidRPr="00D136D0" w:rsidRDefault="00F26943" w:rsidP="005E365B">
            <w:pPr>
              <w:spacing w:line="360" w:lineRule="auto"/>
              <w:jc w:val="center"/>
              <w:rPr>
                <w:rFonts w:ascii="楷体_GB2312" w:eastAsia="楷体_GB2312"/>
                <w:sz w:val="28"/>
                <w:szCs w:val="28"/>
              </w:rPr>
            </w:pPr>
          </w:p>
        </w:tc>
        <w:tc>
          <w:tcPr>
            <w:tcW w:w="3547" w:type="dxa"/>
            <w:gridSpan w:val="3"/>
            <w:vMerge/>
            <w:tcBorders>
              <w:left w:val="single" w:sz="4" w:space="0" w:color="auto"/>
            </w:tcBorders>
          </w:tcPr>
          <w:p w14:paraId="476CE6C3" w14:textId="77777777" w:rsidR="00F26943" w:rsidRPr="00D136D0" w:rsidRDefault="00F26943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</w:p>
        </w:tc>
        <w:tc>
          <w:tcPr>
            <w:tcW w:w="3310" w:type="dxa"/>
            <w:gridSpan w:val="2"/>
          </w:tcPr>
          <w:p w14:paraId="37DD9CA2" w14:textId="77777777" w:rsidR="00F26943" w:rsidRPr="00D136D0" w:rsidRDefault="00F26943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  <w:r w:rsidRPr="00D136D0">
              <w:rPr>
                <w:rFonts w:ascii="楷体_GB2312" w:eastAsia="楷体_GB2312" w:hint="eastAsia"/>
                <w:sz w:val="28"/>
                <w:szCs w:val="28"/>
              </w:rPr>
              <w:t>代课研究生及学号</w:t>
            </w:r>
          </w:p>
        </w:tc>
        <w:tc>
          <w:tcPr>
            <w:tcW w:w="5921" w:type="dxa"/>
            <w:gridSpan w:val="2"/>
          </w:tcPr>
          <w:p w14:paraId="4BCECBDE" w14:textId="77777777" w:rsidR="00F26943" w:rsidRPr="00D136D0" w:rsidRDefault="00F26943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</w:p>
        </w:tc>
      </w:tr>
      <w:tr w:rsidR="00F26943" w:rsidRPr="00D136D0" w14:paraId="5E3178F9" w14:textId="77777777" w:rsidTr="00D136D0">
        <w:trPr>
          <w:trHeight w:val="520"/>
        </w:trPr>
        <w:tc>
          <w:tcPr>
            <w:tcW w:w="2781" w:type="dxa"/>
            <w:vMerge w:val="restart"/>
            <w:tcBorders>
              <w:right w:val="single" w:sz="4" w:space="0" w:color="auto"/>
            </w:tcBorders>
          </w:tcPr>
          <w:p w14:paraId="785A640C" w14:textId="77777777" w:rsidR="00F26943" w:rsidRPr="00D136D0" w:rsidRDefault="00F26943" w:rsidP="005E365B">
            <w:pPr>
              <w:spacing w:line="720" w:lineRule="auto"/>
              <w:jc w:val="center"/>
              <w:rPr>
                <w:rFonts w:ascii="楷体_GB2312" w:eastAsia="楷体_GB2312"/>
                <w:sz w:val="28"/>
                <w:szCs w:val="28"/>
              </w:rPr>
            </w:pPr>
            <w:r w:rsidRPr="00D136D0">
              <w:rPr>
                <w:rFonts w:ascii="楷体_GB2312" w:eastAsia="楷体_GB2312" w:hint="eastAsia"/>
                <w:sz w:val="28"/>
                <w:szCs w:val="28"/>
              </w:rPr>
              <w:t>班级和时间</w:t>
            </w:r>
          </w:p>
        </w:tc>
        <w:tc>
          <w:tcPr>
            <w:tcW w:w="1183" w:type="dxa"/>
            <w:tcBorders>
              <w:left w:val="single" w:sz="4" w:space="0" w:color="auto"/>
            </w:tcBorders>
          </w:tcPr>
          <w:p w14:paraId="3EBD10D4" w14:textId="77777777" w:rsidR="00F26943" w:rsidRPr="00D136D0" w:rsidRDefault="00F26943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  <w:r w:rsidRPr="00D136D0">
              <w:rPr>
                <w:rFonts w:ascii="楷体_GB2312" w:eastAsia="楷体_GB2312" w:hint="eastAsia"/>
                <w:sz w:val="28"/>
                <w:szCs w:val="28"/>
              </w:rPr>
              <w:t>课型</w:t>
            </w:r>
          </w:p>
        </w:tc>
        <w:tc>
          <w:tcPr>
            <w:tcW w:w="4677" w:type="dxa"/>
            <w:gridSpan w:val="3"/>
          </w:tcPr>
          <w:p w14:paraId="763B6137" w14:textId="60E0B78E" w:rsidR="00F26943" w:rsidRPr="00D136D0" w:rsidRDefault="00F26943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</w:p>
        </w:tc>
        <w:tc>
          <w:tcPr>
            <w:tcW w:w="1235" w:type="dxa"/>
            <w:gridSpan w:val="2"/>
          </w:tcPr>
          <w:p w14:paraId="5F0D70C4" w14:textId="77777777" w:rsidR="00F26943" w:rsidRPr="00D136D0" w:rsidRDefault="00F26943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  <w:r w:rsidRPr="00D136D0">
              <w:rPr>
                <w:rFonts w:ascii="楷体_GB2312" w:eastAsia="楷体_GB2312" w:hint="eastAsia"/>
                <w:sz w:val="28"/>
                <w:szCs w:val="28"/>
              </w:rPr>
              <w:t>班号</w:t>
            </w:r>
          </w:p>
        </w:tc>
        <w:tc>
          <w:tcPr>
            <w:tcW w:w="5683" w:type="dxa"/>
          </w:tcPr>
          <w:p w14:paraId="21ABFDB9" w14:textId="2F1F7340" w:rsidR="00F26943" w:rsidRPr="00D136D0" w:rsidRDefault="00F26943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</w:p>
        </w:tc>
      </w:tr>
      <w:tr w:rsidR="00F26943" w:rsidRPr="00D136D0" w14:paraId="0760EA72" w14:textId="77777777" w:rsidTr="00D136D0">
        <w:trPr>
          <w:trHeight w:val="166"/>
        </w:trPr>
        <w:tc>
          <w:tcPr>
            <w:tcW w:w="2781" w:type="dxa"/>
            <w:vMerge/>
            <w:tcBorders>
              <w:right w:val="single" w:sz="4" w:space="0" w:color="auto"/>
            </w:tcBorders>
          </w:tcPr>
          <w:p w14:paraId="2AFACF56" w14:textId="77777777" w:rsidR="00F26943" w:rsidRPr="00D136D0" w:rsidRDefault="00F26943" w:rsidP="005E365B">
            <w:pPr>
              <w:spacing w:line="360" w:lineRule="auto"/>
              <w:jc w:val="center"/>
              <w:rPr>
                <w:rFonts w:ascii="楷体_GB2312" w:eastAsia="楷体_GB2312"/>
                <w:sz w:val="28"/>
                <w:szCs w:val="28"/>
              </w:rPr>
            </w:pPr>
          </w:p>
        </w:tc>
        <w:tc>
          <w:tcPr>
            <w:tcW w:w="2366" w:type="dxa"/>
            <w:gridSpan w:val="2"/>
            <w:tcBorders>
              <w:left w:val="single" w:sz="4" w:space="0" w:color="auto"/>
            </w:tcBorders>
          </w:tcPr>
          <w:p w14:paraId="72F0D8C7" w14:textId="77777777" w:rsidR="00F26943" w:rsidRPr="00D136D0" w:rsidRDefault="00F26943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  <w:r w:rsidRPr="00D136D0">
              <w:rPr>
                <w:rFonts w:ascii="楷体_GB2312" w:eastAsia="楷体_GB2312" w:hint="eastAsia"/>
                <w:sz w:val="28"/>
                <w:szCs w:val="28"/>
              </w:rPr>
              <w:t>日期和节次</w:t>
            </w:r>
          </w:p>
        </w:tc>
        <w:tc>
          <w:tcPr>
            <w:tcW w:w="10412" w:type="dxa"/>
            <w:gridSpan w:val="5"/>
          </w:tcPr>
          <w:p w14:paraId="1CB92F86" w14:textId="7658D671" w:rsidR="00F26943" w:rsidRPr="00D136D0" w:rsidRDefault="00F26943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</w:p>
        </w:tc>
      </w:tr>
      <w:tr w:rsidR="00F26943" w:rsidRPr="00D136D0" w14:paraId="4910ACBF" w14:textId="77777777" w:rsidTr="00D136D0">
        <w:trPr>
          <w:trHeight w:val="520"/>
        </w:trPr>
        <w:tc>
          <w:tcPr>
            <w:tcW w:w="2781" w:type="dxa"/>
            <w:tcBorders>
              <w:right w:val="single" w:sz="4" w:space="0" w:color="auto"/>
            </w:tcBorders>
          </w:tcPr>
          <w:p w14:paraId="2C0EC4D2" w14:textId="77777777" w:rsidR="00F26943" w:rsidRPr="00D136D0" w:rsidRDefault="00F26943" w:rsidP="005E365B">
            <w:pPr>
              <w:spacing w:line="360" w:lineRule="auto"/>
              <w:jc w:val="center"/>
              <w:rPr>
                <w:rFonts w:ascii="楷体_GB2312" w:eastAsia="楷体_GB2312"/>
                <w:sz w:val="28"/>
                <w:szCs w:val="28"/>
              </w:rPr>
            </w:pPr>
            <w:r w:rsidRPr="00D136D0">
              <w:rPr>
                <w:rFonts w:ascii="楷体_GB2312" w:eastAsia="楷体_GB2312" w:hint="eastAsia"/>
                <w:sz w:val="28"/>
                <w:szCs w:val="28"/>
              </w:rPr>
              <w:t>代课学时总数</w:t>
            </w:r>
          </w:p>
        </w:tc>
        <w:tc>
          <w:tcPr>
            <w:tcW w:w="12778" w:type="dxa"/>
            <w:gridSpan w:val="7"/>
            <w:tcBorders>
              <w:left w:val="single" w:sz="4" w:space="0" w:color="auto"/>
            </w:tcBorders>
          </w:tcPr>
          <w:p w14:paraId="4DA188FA" w14:textId="769893DB" w:rsidR="00D136D0" w:rsidRPr="00D136D0" w:rsidRDefault="00D136D0" w:rsidP="005E365B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</w:p>
        </w:tc>
      </w:tr>
      <w:tr w:rsidR="00F26943" w:rsidRPr="00D136D0" w14:paraId="66AA0EA9" w14:textId="77777777" w:rsidTr="00D136D0">
        <w:trPr>
          <w:trHeight w:val="559"/>
        </w:trPr>
        <w:tc>
          <w:tcPr>
            <w:tcW w:w="2781" w:type="dxa"/>
            <w:tcBorders>
              <w:right w:val="single" w:sz="4" w:space="0" w:color="auto"/>
            </w:tcBorders>
            <w:vAlign w:val="center"/>
          </w:tcPr>
          <w:p w14:paraId="1FBFF1A2" w14:textId="77777777" w:rsidR="00F26943" w:rsidRPr="00D136D0" w:rsidRDefault="00F26943" w:rsidP="005B0D01">
            <w:pPr>
              <w:spacing w:line="360" w:lineRule="auto"/>
              <w:ind w:firstLineChars="200" w:firstLine="560"/>
              <w:rPr>
                <w:rFonts w:ascii="楷体_GB2312" w:eastAsia="楷体_GB2312"/>
                <w:sz w:val="28"/>
                <w:szCs w:val="28"/>
              </w:rPr>
            </w:pPr>
            <w:r w:rsidRPr="00D136D0">
              <w:rPr>
                <w:rFonts w:ascii="楷体_GB2312" w:eastAsia="楷体_GB2312" w:hint="eastAsia"/>
                <w:sz w:val="28"/>
                <w:szCs w:val="28"/>
              </w:rPr>
              <w:t>填写日期</w:t>
            </w:r>
          </w:p>
        </w:tc>
        <w:tc>
          <w:tcPr>
            <w:tcW w:w="12778" w:type="dxa"/>
            <w:gridSpan w:val="7"/>
            <w:tcBorders>
              <w:left w:val="single" w:sz="4" w:space="0" w:color="auto"/>
            </w:tcBorders>
          </w:tcPr>
          <w:p w14:paraId="21A589F4" w14:textId="69B4FDDD" w:rsidR="00D136D0" w:rsidRPr="00D136D0" w:rsidRDefault="00D136D0" w:rsidP="00BC51ED">
            <w:pPr>
              <w:spacing w:line="360" w:lineRule="auto"/>
              <w:rPr>
                <w:rFonts w:ascii="楷体_GB2312" w:eastAsia="楷体_GB2312"/>
                <w:sz w:val="28"/>
                <w:szCs w:val="28"/>
              </w:rPr>
            </w:pPr>
          </w:p>
        </w:tc>
      </w:tr>
    </w:tbl>
    <w:p w14:paraId="25014C01" w14:textId="77777777" w:rsidR="00F26943" w:rsidRDefault="00F26943" w:rsidP="00F26943">
      <w:pPr>
        <w:spacing w:line="240" w:lineRule="atLeast"/>
        <w:rPr>
          <w:rFonts w:ascii="楷体_GB2312" w:eastAsia="楷体_GB2312"/>
          <w:sz w:val="10"/>
          <w:szCs w:val="10"/>
        </w:rPr>
      </w:pPr>
    </w:p>
    <w:p w14:paraId="3DCD7757" w14:textId="0E885E66" w:rsidR="007C42C0" w:rsidRDefault="007C42C0" w:rsidP="007C42C0">
      <w:pPr>
        <w:rPr>
          <w:rFonts w:ascii="Cambria" w:eastAsia="楷体_GB2312" w:hAnsi="Cambria"/>
          <w:szCs w:val="21"/>
        </w:rPr>
      </w:pPr>
      <w:r w:rsidRPr="007C42C0">
        <w:rPr>
          <w:rFonts w:ascii="Cambria" w:eastAsia="楷体_GB2312" w:hAnsi="Cambria" w:hint="eastAsia"/>
          <w:szCs w:val="21"/>
        </w:rPr>
        <w:t>注：请填写工作量变更单中所有栏目。如由研究生代课，请填写学号。填好后通过邮件发送给学院办公室詹成峰老师（</w:t>
      </w:r>
      <w:hyperlink r:id="rId6" w:history="1">
        <w:r w:rsidR="00BC51ED" w:rsidRPr="00531D13">
          <w:rPr>
            <w:rStyle w:val="a3"/>
            <w:rFonts w:ascii="Cambria" w:eastAsia="楷体_GB2312" w:hAnsi="Cambria" w:hint="eastAsia"/>
            <w:szCs w:val="21"/>
          </w:rPr>
          <w:t>zcf@pku.edu.cn</w:t>
        </w:r>
      </w:hyperlink>
      <w:r w:rsidR="00BC51ED">
        <w:rPr>
          <w:rFonts w:ascii="Cambria" w:eastAsia="楷体_GB2312" w:hAnsi="Cambria" w:hint="eastAsia"/>
          <w:szCs w:val="21"/>
        </w:rPr>
        <w:t>）</w:t>
      </w:r>
      <w:r w:rsidRPr="007C42C0">
        <w:rPr>
          <w:rFonts w:ascii="Cambria" w:eastAsia="楷体_GB2312" w:hAnsi="Cambria" w:hint="eastAsia"/>
          <w:szCs w:val="21"/>
        </w:rPr>
        <w:t>同时抄送所属教研室主任或项目主管、留学生教务（</w:t>
      </w:r>
      <w:r w:rsidRPr="007C42C0">
        <w:rPr>
          <w:rFonts w:ascii="Cambria" w:eastAsia="楷体_GB2312" w:hAnsi="Cambria" w:hint="eastAsia"/>
          <w:szCs w:val="21"/>
        </w:rPr>
        <w:t>jiaowu@pku.edu.cn</w:t>
      </w:r>
      <w:r w:rsidR="00BC51ED">
        <w:rPr>
          <w:rFonts w:ascii="Cambria" w:eastAsia="楷体_GB2312" w:hAnsi="Cambria" w:hint="eastAsia"/>
          <w:szCs w:val="21"/>
        </w:rPr>
        <w:t>）、代课教师（研究生）、学院主管领导</w:t>
      </w:r>
      <w:r w:rsidRPr="007C42C0">
        <w:rPr>
          <w:rFonts w:ascii="Cambria" w:eastAsia="楷体_GB2312" w:hAnsi="Cambria" w:hint="eastAsia"/>
          <w:szCs w:val="21"/>
        </w:rPr>
        <w:t>路云老师</w:t>
      </w:r>
      <w:r w:rsidRPr="007C42C0">
        <w:rPr>
          <w:rFonts w:ascii="Cambria" w:eastAsia="楷体_GB2312" w:hAnsi="Cambria" w:hint="eastAsia"/>
          <w:szCs w:val="21"/>
        </w:rPr>
        <w:t>yunlu@pku.edu.cn</w:t>
      </w:r>
      <w:r w:rsidRPr="007C42C0">
        <w:rPr>
          <w:rFonts w:ascii="Cambria" w:eastAsia="楷体_GB2312" w:hAnsi="Cambria" w:hint="eastAsia"/>
          <w:szCs w:val="21"/>
        </w:rPr>
        <w:t>。教研室主任和项目主管邮件地址如下：</w:t>
      </w:r>
    </w:p>
    <w:p w14:paraId="056BC4DC" w14:textId="52B6046C" w:rsidR="002E53B7" w:rsidRPr="002E53B7" w:rsidRDefault="00BC51ED" w:rsidP="002E53B7">
      <w:pPr>
        <w:ind w:firstLineChars="742" w:firstLine="1558"/>
        <w:rPr>
          <w:rFonts w:ascii="Cambria" w:eastAsia="楷体_GB2312" w:hAnsi="Cambria"/>
          <w:szCs w:val="21"/>
        </w:rPr>
      </w:pPr>
      <w:r>
        <w:rPr>
          <w:rFonts w:ascii="Cambria" w:eastAsia="楷体_GB2312" w:hAnsi="Cambria" w:hint="eastAsia"/>
          <w:szCs w:val="21"/>
        </w:rPr>
        <w:t>长期和</w:t>
      </w:r>
      <w:r w:rsidR="002E53B7" w:rsidRPr="002E53B7">
        <w:rPr>
          <w:rFonts w:ascii="Cambria" w:eastAsia="楷体_GB2312" w:hAnsi="Cambria" w:hint="eastAsia"/>
          <w:szCs w:val="21"/>
        </w:rPr>
        <w:t>特别项目教研室主任：赵昀晖</w:t>
      </w:r>
      <w:r w:rsidR="002E53B7" w:rsidRPr="002E53B7">
        <w:rPr>
          <w:rFonts w:ascii="Cambria" w:eastAsia="楷体_GB2312" w:hAnsi="Cambria" w:hint="eastAsia"/>
          <w:szCs w:val="21"/>
        </w:rPr>
        <w:t>zhaoyunhui@pku.edu.cn</w:t>
      </w:r>
    </w:p>
    <w:p w14:paraId="126BD79C" w14:textId="34759DDA" w:rsidR="00BC5D7C" w:rsidRDefault="00BC51ED" w:rsidP="002E53B7">
      <w:pPr>
        <w:ind w:firstLineChars="742" w:firstLine="1558"/>
        <w:rPr>
          <w:rFonts w:ascii="Cambria" w:eastAsia="楷体_GB2312" w:hAnsi="Cambria"/>
          <w:szCs w:val="21"/>
        </w:rPr>
      </w:pPr>
      <w:r>
        <w:rPr>
          <w:rFonts w:ascii="Cambria" w:eastAsia="楷体_GB2312" w:hAnsi="Cambria" w:hint="eastAsia"/>
          <w:szCs w:val="21"/>
        </w:rPr>
        <w:t>预科和</w:t>
      </w:r>
      <w:r w:rsidR="002E53B7" w:rsidRPr="002E53B7">
        <w:rPr>
          <w:rFonts w:ascii="Cambria" w:eastAsia="楷体_GB2312" w:hAnsi="Cambria" w:hint="eastAsia"/>
          <w:szCs w:val="21"/>
        </w:rPr>
        <w:t>短期项目教研室主任：蔡云凌</w:t>
      </w:r>
      <w:r w:rsidR="0008294F" w:rsidRPr="0008294F">
        <w:rPr>
          <w:rFonts w:ascii="Cambria" w:eastAsia="楷体_GB2312" w:hAnsi="Cambria"/>
          <w:szCs w:val="21"/>
        </w:rPr>
        <w:t>cylwt@pku.edu.cn</w:t>
      </w:r>
      <w:bookmarkStart w:id="0" w:name="_GoBack"/>
      <w:bookmarkEnd w:id="0"/>
    </w:p>
    <w:p w14:paraId="4E3B2B2D" w14:textId="77777777" w:rsidR="007374AE" w:rsidRPr="00BC5D7C" w:rsidRDefault="007331C5" w:rsidP="00D136D0">
      <w:pPr>
        <w:widowControl/>
        <w:jc w:val="center"/>
      </w:pPr>
    </w:p>
    <w:sectPr w:rsidR="007374AE" w:rsidRPr="00BC5D7C" w:rsidSect="00D136D0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D30B0" w14:textId="77777777" w:rsidR="007331C5" w:rsidRDefault="007331C5" w:rsidP="001A5187">
      <w:r>
        <w:separator/>
      </w:r>
    </w:p>
  </w:endnote>
  <w:endnote w:type="continuationSeparator" w:id="0">
    <w:p w14:paraId="792F1781" w14:textId="77777777" w:rsidR="007331C5" w:rsidRDefault="007331C5" w:rsidP="001A51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7D612C" w14:textId="77777777" w:rsidR="007331C5" w:rsidRDefault="007331C5" w:rsidP="001A5187">
      <w:r>
        <w:separator/>
      </w:r>
    </w:p>
  </w:footnote>
  <w:footnote w:type="continuationSeparator" w:id="0">
    <w:p w14:paraId="55AF6D40" w14:textId="77777777" w:rsidR="007331C5" w:rsidRDefault="007331C5" w:rsidP="001A518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DSwMLMwMjUzsjRQ0lEKTi0uzszPAykwrAUAJ9AnTCwAAAA="/>
  </w:docVars>
  <w:rsids>
    <w:rsidRoot w:val="00C82CEC"/>
    <w:rsid w:val="0008294F"/>
    <w:rsid w:val="00090C76"/>
    <w:rsid w:val="001145F7"/>
    <w:rsid w:val="00146936"/>
    <w:rsid w:val="0019291F"/>
    <w:rsid w:val="001A5187"/>
    <w:rsid w:val="00227C79"/>
    <w:rsid w:val="00260B47"/>
    <w:rsid w:val="00287936"/>
    <w:rsid w:val="002E53B7"/>
    <w:rsid w:val="0035496D"/>
    <w:rsid w:val="004A0FC0"/>
    <w:rsid w:val="004D7CFA"/>
    <w:rsid w:val="005B0D01"/>
    <w:rsid w:val="007331C5"/>
    <w:rsid w:val="007C42C0"/>
    <w:rsid w:val="00820368"/>
    <w:rsid w:val="009A21C8"/>
    <w:rsid w:val="009D0E29"/>
    <w:rsid w:val="009D4442"/>
    <w:rsid w:val="009D7BE6"/>
    <w:rsid w:val="00BC51ED"/>
    <w:rsid w:val="00BC5D7C"/>
    <w:rsid w:val="00C82CEC"/>
    <w:rsid w:val="00C96779"/>
    <w:rsid w:val="00D136D0"/>
    <w:rsid w:val="00D25A0E"/>
    <w:rsid w:val="00E07ADC"/>
    <w:rsid w:val="00F26943"/>
    <w:rsid w:val="00FE3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2CFA2E"/>
  <w15:docId w15:val="{A9D0A53F-298A-4C41-A367-9BD419E29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07ADC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qFormat/>
    <w:rsid w:val="00E07ADC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1A51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A5187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A51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A5187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00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zcf@pku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Lenovo</cp:lastModifiedBy>
  <cp:revision>3</cp:revision>
  <dcterms:created xsi:type="dcterms:W3CDTF">2022-10-31T06:45:00Z</dcterms:created>
  <dcterms:modified xsi:type="dcterms:W3CDTF">2022-10-31T06:45:00Z</dcterms:modified>
</cp:coreProperties>
</file>